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D32E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5519085E" w:rsidR="007B4A91" w:rsidRDefault="002961F5">
      <w:pPr>
        <w:rPr>
          <w:sz w:val="28"/>
          <w:szCs w:val="28"/>
        </w:rPr>
      </w:pPr>
      <w:r>
        <w:t>Monkey Catchers</w:t>
      </w:r>
      <w:r w:rsidR="004D32E8"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3E9F204" w:rsidR="007B4A91" w:rsidRDefault="002961F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utlast your </w:t>
      </w:r>
      <w:proofErr w:type="spellStart"/>
      <w:r>
        <w:rPr>
          <w:sz w:val="28"/>
          <w:szCs w:val="28"/>
        </w:rPr>
        <w:t>oponent</w:t>
      </w:r>
      <w:proofErr w:type="spellEnd"/>
      <w:r>
        <w:rPr>
          <w:sz w:val="28"/>
          <w:szCs w:val="28"/>
        </w:rPr>
        <w:t xml:space="preserve"> and catch more bananas</w:t>
      </w:r>
    </w:p>
    <w:p w14:paraId="3D632C61" w14:textId="4D2D2194" w:rsidR="007B4A91" w:rsidRDefault="002961F5">
      <w:pPr>
        <w:rPr>
          <w:sz w:val="28"/>
          <w:szCs w:val="28"/>
        </w:rPr>
      </w:pPr>
      <w:r>
        <w:pict w14:anchorId="29F3B047">
          <v:rect id="_x0000_i1027" style="width:468pt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3613E75" w:rsidR="007B4A91" w:rsidRDefault="002961F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ry to outlast your fellow monkey and catch more bananas than them in the </w:t>
      </w:r>
      <w:proofErr w:type="spellStart"/>
      <w:r>
        <w:rPr>
          <w:sz w:val="28"/>
          <w:szCs w:val="28"/>
        </w:rPr>
        <w:t>alloted</w:t>
      </w:r>
      <w:proofErr w:type="spellEnd"/>
      <w:r>
        <w:rPr>
          <w:sz w:val="28"/>
          <w:szCs w:val="28"/>
        </w:rPr>
        <w:t xml:space="preserve"> amount of time. Just try not to catch any </w:t>
      </w:r>
      <w:proofErr w:type="spellStart"/>
      <w:r>
        <w:rPr>
          <w:sz w:val="28"/>
          <w:szCs w:val="28"/>
        </w:rPr>
        <w:t>posinous</w:t>
      </w:r>
      <w:proofErr w:type="spellEnd"/>
      <w:r>
        <w:rPr>
          <w:sz w:val="28"/>
          <w:szCs w:val="28"/>
        </w:rPr>
        <w:t xml:space="preserve"> berries because they can make you lose a life.</w:t>
      </w:r>
    </w:p>
    <w:p w14:paraId="6102F988" w14:textId="77777777" w:rsidR="007B4A91" w:rsidRDefault="004D32E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4D32E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D32E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E9A5C02" w:rsidR="007B4A91" w:rsidRDefault="002961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key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C30AF7D" w:rsidR="007B4A91" w:rsidRDefault="002961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 Bananas and move around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5C51E50" w:rsidR="007B4A91" w:rsidRDefault="002961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key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32D442C" w:rsidR="007B4A91" w:rsidRDefault="002961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 Bananas and move around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B8723E4" w:rsidR="007B4A91" w:rsidRDefault="002961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nana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E93C90C" w:rsidR="007B4A91" w:rsidRDefault="002961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ll down and be caught by the monkeys. Makes them gain points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265FC74" w:rsidR="007B4A91" w:rsidRDefault="002961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osinous</w:t>
            </w:r>
            <w:proofErr w:type="spellEnd"/>
            <w:r>
              <w:rPr>
                <w:sz w:val="28"/>
                <w:szCs w:val="28"/>
              </w:rPr>
              <w:t xml:space="preserve"> Berr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485CB3B" w:rsidR="007B4A91" w:rsidRDefault="002961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ll down and be caught by the monkeys. If caught, makes them lose lif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4E5223E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4D32E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4D32E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4D32E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D32E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55F97D7" w14:textId="63763001" w:rsidR="002961F5" w:rsidRDefault="000A022C">
      <w:pPr>
        <w:rPr>
          <w:sz w:val="28"/>
          <w:szCs w:val="28"/>
        </w:rPr>
      </w:pPr>
      <w:r>
        <w:rPr>
          <w:sz w:val="28"/>
          <w:szCs w:val="28"/>
        </w:rPr>
        <w:t xml:space="preserve">There are two players competing at a time, so the </w:t>
      </w:r>
      <w:proofErr w:type="spellStart"/>
      <w:r>
        <w:rPr>
          <w:sz w:val="28"/>
          <w:szCs w:val="28"/>
        </w:rPr>
        <w:t>compettitiveness</w:t>
      </w:r>
      <w:proofErr w:type="spellEnd"/>
      <w:r>
        <w:rPr>
          <w:sz w:val="28"/>
          <w:szCs w:val="28"/>
        </w:rPr>
        <w:t xml:space="preserve"> is there, which makes the game engaging. Plus, there is only a certain amount of time available, so there is an urgency to do better than your last score too.</w:t>
      </w:r>
      <w:bookmarkStart w:id="0" w:name="_GoBack"/>
      <w:bookmarkEnd w:id="0"/>
    </w:p>
    <w:p w14:paraId="24B987DE" w14:textId="488F82AA" w:rsidR="007B4A91" w:rsidRDefault="004D32E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A022C"/>
    <w:rsid w:val="002961F5"/>
    <w:rsid w:val="004D32E8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gan Sethi</dc:creator>
  <cp:lastModifiedBy>Microsoft account</cp:lastModifiedBy>
  <cp:revision>2</cp:revision>
  <dcterms:created xsi:type="dcterms:W3CDTF">2023-09-13T22:46:00Z</dcterms:created>
  <dcterms:modified xsi:type="dcterms:W3CDTF">2023-09-13T22:46:00Z</dcterms:modified>
</cp:coreProperties>
</file>